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China</w:t>
      </w:r>
      <w:r>
        <w:t xml:space="preserve"> </w:t>
      </w:r>
      <w:r>
        <w:t xml:space="preserve">Shanghai</w:t>
      </w:r>
    </w:p>
    <w:bookmarkStart w:id="26" w:name="X8a626c1793b11d042f078123fb08cc68f337e64"/>
    <w:p>
      <w:pPr>
        <w:pStyle w:val="Heading1"/>
      </w:pPr>
      <w:r>
        <w:t xml:space="preserve">Cover Letter for Economist Position in China Shanghai</w:t>
      </w:r>
    </w:p>
    <w:p>
      <w:pPr>
        <w:pStyle w:val="FirstParagraph"/>
      </w:pPr>
      <w:r>
        <w:t xml:space="preserve">Dear Hiring Committee,</w:t>
      </w:r>
    </w:p>
    <w:p>
      <w:pPr>
        <w:pStyle w:val="BodyText"/>
      </w:pPr>
      <w:r>
        <w:t xml:space="preserve">I am writing to express my enthusiastic interest in the Economist position at [Company Name] in China Shanghai. As a highly motivated and skilled economist with a deep understanding of global and regional economic dynamics, I am eager to contribute my expertise to an organization that values innovation, strategic thinking, and economic development. My academic background, professional experience, and passion for analyzing complex economic systems align perfectly with the opportunities available in China’s dynamic financial hub of Shanghai.</w:t>
      </w:r>
    </w:p>
    <w:bookmarkStart w:id="20" w:name="professional-background"/>
    <w:p>
      <w:pPr>
        <w:pStyle w:val="Heading2"/>
      </w:pPr>
      <w:r>
        <w:t xml:space="preserve">Professional Background</w:t>
      </w:r>
    </w:p>
    <w:p>
      <w:pPr>
        <w:pStyle w:val="FirstParagraph"/>
      </w:pPr>
      <w:r>
        <w:t xml:space="preserve">With a Master’s degree in Economics from [University Name] and over five years of experience in economic research and policy analysis, I have developed a robust foundation in macroeconomic trends, market behavior, and data-driven decision-making. My work has spanned diverse sectors, including finance, trade, and public policy, allowing me to cultivate a nuanced perspective on how economies interact globally and locally. In particular, my focus on emerging markets has equipped me with the tools to navigate the unique challenges and opportunities presented by rapidly evolving regions like China Shanghai.</w:t>
      </w:r>
    </w:p>
    <w:bookmarkEnd w:id="20"/>
    <w:bookmarkStart w:id="21" w:name="expertise-in-economics"/>
    <w:p>
      <w:pPr>
        <w:pStyle w:val="Heading2"/>
      </w:pPr>
      <w:r>
        <w:t xml:space="preserve">Expertise in Economics</w:t>
      </w:r>
    </w:p>
    <w:p>
      <w:pPr>
        <w:pStyle w:val="FirstParagraph"/>
      </w:pPr>
      <w:r>
        <w:t xml:space="preserve">As an Economist, I specialize in analyzing economic data to identify trends, forecast outcomes, and provide actionable insights. My research has consistently emphasized the importance of understanding regional disparities, technological advancements, and regulatory environments. In China Shanghai, where the economy is a vital driver of global trade and innovation, my expertise in assessing market conditions and policy impacts would be invaluable. I have published several papers on topics such as urban economic development, cross-border investment flows, and the role of technology in sustainable growth—areas that are central to Shanghai’s ongoing transformation.</w:t>
      </w:r>
    </w:p>
    <w:bookmarkEnd w:id="21"/>
    <w:bookmarkStart w:id="22" w:name="why-china-shanghai"/>
    <w:p>
      <w:pPr>
        <w:pStyle w:val="Heading2"/>
      </w:pPr>
      <w:r>
        <w:t xml:space="preserve">Why China Shanghai?</w:t>
      </w:r>
    </w:p>
    <w:p>
      <w:pPr>
        <w:pStyle w:val="FirstParagraph"/>
      </w:pPr>
      <w:r>
        <w:t xml:space="preserve">China Shanghai is not only a global financial center but also a microcosm of economic innovation and resilience. Its strategic location, advanced infrastructure, and vibrant business ecosystem make it an ideal environment for economists to contribute to meaningful projects. I am particularly drawn to the city’s commitment to fostering green finance, digital transformation, and international collaboration. For instance, Shanghai’s role as a pilot zone for financial openness and its growing influence in the Belt and Road Initiative present unique opportunities for economic research that can shape global strategies.</w:t>
      </w:r>
    </w:p>
    <w:p>
      <w:pPr>
        <w:pStyle w:val="BodyText"/>
      </w:pPr>
      <w:r>
        <w:t xml:space="preserve">My experience working with multinational corporations and local governments has given me firsthand insight into the complexities of operating in China’s dynamic market. I have advised on trade policies, evaluated investment risks, and supported strategic planning initiatives that align with both national goals and regional priorities. In Shanghai, where the pace of change is relentless, my ability to adapt to new challenges while maintaining a focus on long-term economic stability would be a significant asset.</w:t>
      </w:r>
    </w:p>
    <w:bookmarkEnd w:id="22"/>
    <w:bookmarkStart w:id="23" w:name="skills-and-achievements"/>
    <w:p>
      <w:pPr>
        <w:pStyle w:val="Heading2"/>
      </w:pPr>
      <w:r>
        <w:t xml:space="preserve">Skills and Achievements</w:t>
      </w:r>
    </w:p>
    <w:p>
      <w:pPr>
        <w:pStyle w:val="FirstParagraph"/>
      </w:pPr>
      <w:r>
        <w:t xml:space="preserve">My technical skills include proficiency in statistical software such as R and Stata, as well as experience with Python for data analysis. I am also adept at interpreting complex datasets to produce clear, evidence-based reports that inform decision-making. One of my notable achievements was leading a study on the economic impact of Shanghai’s free trade zone, which highlighted how regulatory reforms could enhance business efficiency and attract foreign investment. This work was recognized by [Relevant Organization or Publication], underscoring the practical relevance of my research.</w:t>
      </w:r>
    </w:p>
    <w:p>
      <w:pPr>
        <w:pStyle w:val="BodyText"/>
      </w:pPr>
      <w:r>
        <w:t xml:space="preserve">In addition to quantitative analysis, I possess strong communication skills that enable me to translate economic concepts into accessible insights for stakeholders. Whether presenting findings to executives or collaborating with cross-functional teams, I prioritize clarity and precision. This ability is particularly crucial in China Shanghai, where economic decisions often involve balancing local needs with global ambitions.</w:t>
      </w:r>
    </w:p>
    <w:bookmarkEnd w:id="23"/>
    <w:bookmarkStart w:id="24" w:name="alignment-with-company-values"/>
    <w:p>
      <w:pPr>
        <w:pStyle w:val="Heading2"/>
      </w:pPr>
      <w:r>
        <w:t xml:space="preserve">Alignment with Company Values</w:t>
      </w:r>
    </w:p>
    <w:p>
      <w:pPr>
        <w:pStyle w:val="FirstParagraph"/>
      </w:pPr>
      <w:r>
        <w:t xml:space="preserve">I am deeply impressed by [Company Name]’s mission to drive economic progress through innovative solutions. Your commitment to leveraging data and expertise to address real-world challenges resonates with my professional philosophy. I believe that an Economist’s role extends beyond analysis—it is about creating value, mitigating risks, and empowering organizations to thrive in an interconnected world. In Shanghai, where the economy is at the intersection of tradition and modernity, I am eager to contribute my skills to support your vision.</w:t>
      </w:r>
    </w:p>
    <w:bookmarkEnd w:id="24"/>
    <w:bookmarkStart w:id="25" w:name="conclusion"/>
    <w:p>
      <w:pPr>
        <w:pStyle w:val="Heading2"/>
      </w:pPr>
      <w:r>
        <w:t xml:space="preserve">Conclusion</w:t>
      </w:r>
    </w:p>
    <w:p>
      <w:pPr>
        <w:pStyle w:val="FirstParagraph"/>
      </w:pPr>
      <w:r>
        <w:t xml:space="preserve">In conclusion, I am confident that my background as an Economist, combined with my passion for economic development in China Shanghai, makes me a strong candidate for this position. I am excited about the opportunity to join [Company Name] and contribute to the city’s continued success as a global economic leader. Thank you for considering my application. I look forward to the possibility of discussing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China Shanghai</dc:title>
  <dc:creator/>
  <dc:language>en</dc:language>
  <cp:keywords/>
  <dcterms:created xsi:type="dcterms:W3CDTF">2026-07-24T09:53:08Z</dcterms:created>
  <dcterms:modified xsi:type="dcterms:W3CDTF">2026-07-24T09:53:08Z</dcterms:modified>
</cp:coreProperties>
</file>

<file path=docProps/custom.xml><?xml version="1.0" encoding="utf-8"?>
<Properties xmlns="http://schemas.openxmlformats.org/officeDocument/2006/custom-properties" xmlns:vt="http://schemas.openxmlformats.org/officeDocument/2006/docPropsVTypes"/>
</file>